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4F7CB" w14:textId="77777777" w:rsidR="00591E24" w:rsidRDefault="001A4F08" w:rsidP="00344733">
      <w:pPr>
        <w:pStyle w:val="Text"/>
        <w:spacing w:before="0" w:after="0" w:line="240" w:lineRule="auto"/>
      </w:pPr>
      <w:r>
        <w:t>Colin Keenan</w:t>
      </w:r>
    </w:p>
    <w:p w14:paraId="0E54F7CC" w14:textId="77777777" w:rsidR="00591E24" w:rsidRDefault="001A4F08" w:rsidP="00344733">
      <w:pPr>
        <w:pStyle w:val="Text"/>
        <w:spacing w:before="0" w:after="0" w:line="240" w:lineRule="auto"/>
      </w:pPr>
      <w:r>
        <w:t>ECE 5470</w:t>
      </w:r>
    </w:p>
    <w:p w14:paraId="0E54F7CD" w14:textId="77777777" w:rsidR="00591E24" w:rsidRDefault="001A4F08" w:rsidP="00344733">
      <w:pPr>
        <w:pStyle w:val="Text"/>
        <w:spacing w:before="0" w:after="0" w:line="240" w:lineRule="auto"/>
      </w:pPr>
      <w:r>
        <w:t>4-20-2020</w:t>
      </w:r>
    </w:p>
    <w:p w14:paraId="0E54F7CE" w14:textId="77777777" w:rsidR="00591E24" w:rsidRDefault="001A4F08">
      <w:pPr>
        <w:pStyle w:val="Title"/>
        <w:jc w:val="center"/>
      </w:pPr>
      <w:r>
        <w:t>Homework 10</w:t>
      </w:r>
    </w:p>
    <w:p w14:paraId="0E54F7CF" w14:textId="77777777" w:rsidR="00591E24" w:rsidRDefault="001A4F08">
      <w:pPr>
        <w:pStyle w:val="Text"/>
      </w:pPr>
      <w:r>
        <w:t>1.  Opening and Closing</w:t>
      </w:r>
    </w:p>
    <w:p w14:paraId="0E54F7D0" w14:textId="77777777" w:rsidR="00591E24" w:rsidRDefault="001A4F08">
      <w:pPr>
        <w:pStyle w:val="Heading1"/>
      </w:pPr>
      <w:r>
        <w:t>Fingerprint 1</w:t>
      </w:r>
    </w:p>
    <w:p w14:paraId="0E54F7D1" w14:textId="77777777" w:rsidR="00591E24" w:rsidRDefault="001A4F08">
      <w:pPr>
        <w:pStyle w:val="Code"/>
      </w:pPr>
      <w:r>
        <w:rPr>
          <w:noProof/>
        </w:rPr>
        <w:t>clear</w:t>
      </w:r>
    </w:p>
    <w:p w14:paraId="0E54F7D2" w14:textId="77777777" w:rsidR="00591E24" w:rsidRDefault="00591E24">
      <w:pPr>
        <w:pStyle w:val="Code"/>
      </w:pPr>
    </w:p>
    <w:p w14:paraId="0E54F7D3" w14:textId="77777777" w:rsidR="00591E24" w:rsidRDefault="001A4F08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"Question 1, Fingerprint 1:"</w:t>
      </w:r>
      <w:r>
        <w:rPr>
          <w:noProof/>
        </w:rPr>
        <w:t>)</w:t>
      </w:r>
    </w:p>
    <w:p w14:paraId="0E54F84D" w14:textId="77777777" w:rsidR="00000000" w:rsidRDefault="001A4F08">
      <w:pPr>
        <w:divId w:val="2092771950"/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>Question 1, Fingerprint 1:</w:t>
      </w:r>
    </w:p>
    <w:p w14:paraId="0E54F7D4" w14:textId="77777777" w:rsidR="00591E24" w:rsidRDefault="00591E24">
      <w:pPr>
        <w:pStyle w:val="Code"/>
      </w:pPr>
    </w:p>
    <w:p w14:paraId="0E54F7D5" w14:textId="77777777" w:rsidR="00591E24" w:rsidRDefault="001A4F08">
      <w:pPr>
        <w:pStyle w:val="Code"/>
      </w:pPr>
      <w:r>
        <w:rPr>
          <w:noProof/>
        </w:rPr>
        <w:t>image = im2double(imread(</w:t>
      </w:r>
      <w:r>
        <w:rPr>
          <w:noProof/>
          <w:color w:val="A020F0"/>
        </w:rPr>
        <w:t>'Fig6-1a.tif'</w:t>
      </w:r>
      <w:r>
        <w:rPr>
          <w:noProof/>
        </w:rPr>
        <w:t>));</w:t>
      </w:r>
    </w:p>
    <w:p w14:paraId="0E54F7D6" w14:textId="77777777" w:rsidR="00591E24" w:rsidRDefault="00591E24">
      <w:pPr>
        <w:pStyle w:val="Code"/>
      </w:pPr>
    </w:p>
    <w:p w14:paraId="0E54F7D7" w14:textId="77777777" w:rsidR="00591E24" w:rsidRDefault="001A4F08">
      <w:pPr>
        <w:pStyle w:val="Code"/>
      </w:pPr>
      <w:r>
        <w:rPr>
          <w:noProof/>
        </w:rPr>
        <w:t>mask_1 = [[0 1 0]</w:t>
      </w:r>
    </w:p>
    <w:p w14:paraId="0E54F7D8" w14:textId="77777777" w:rsidR="00591E24" w:rsidRDefault="001A4F08">
      <w:pPr>
        <w:pStyle w:val="Code"/>
      </w:pPr>
      <w:r>
        <w:rPr>
          <w:noProof/>
        </w:rPr>
        <w:t xml:space="preserve">          [1 1 1]</w:t>
      </w:r>
    </w:p>
    <w:p w14:paraId="0E54F7D9" w14:textId="77777777" w:rsidR="00591E24" w:rsidRDefault="001A4F08">
      <w:pPr>
        <w:pStyle w:val="Code"/>
      </w:pPr>
      <w:r>
        <w:rPr>
          <w:noProof/>
        </w:rPr>
        <w:t xml:space="preserve">          [0 1 0]];</w:t>
      </w:r>
    </w:p>
    <w:p w14:paraId="0E54F7DA" w14:textId="77777777" w:rsidR="00591E24" w:rsidRDefault="001A4F08">
      <w:pPr>
        <w:pStyle w:val="Code"/>
      </w:pPr>
      <w:r>
        <w:rPr>
          <w:noProof/>
        </w:rPr>
        <w:t xml:space="preserve">        </w:t>
      </w:r>
    </w:p>
    <w:p w14:paraId="0E54F7DB" w14:textId="77777777" w:rsidR="00591E24" w:rsidRDefault="001A4F08">
      <w:pPr>
        <w:pStyle w:val="Code"/>
      </w:pPr>
      <w:r>
        <w:rPr>
          <w:noProof/>
        </w:rPr>
        <w:t>mask_2 = [[1 1 1]</w:t>
      </w:r>
    </w:p>
    <w:p w14:paraId="0E54F7DC" w14:textId="77777777" w:rsidR="00591E24" w:rsidRDefault="001A4F08">
      <w:pPr>
        <w:pStyle w:val="Code"/>
      </w:pPr>
      <w:r>
        <w:rPr>
          <w:noProof/>
        </w:rPr>
        <w:t xml:space="preserve">          [1 1 1]</w:t>
      </w:r>
    </w:p>
    <w:p w14:paraId="0E54F7DD" w14:textId="77777777" w:rsidR="00591E24" w:rsidRDefault="001A4F08">
      <w:pPr>
        <w:pStyle w:val="Code"/>
      </w:pPr>
      <w:r>
        <w:rPr>
          <w:noProof/>
        </w:rPr>
        <w:t xml:space="preserve">          [1 1 1]];</w:t>
      </w:r>
    </w:p>
    <w:p w14:paraId="0E54F7DE" w14:textId="77777777" w:rsidR="00591E24" w:rsidRDefault="00591E24">
      <w:pPr>
        <w:pStyle w:val="Code"/>
      </w:pPr>
    </w:p>
    <w:p w14:paraId="0E54F7DF" w14:textId="77777777" w:rsidR="00591E24" w:rsidRDefault="001A4F08">
      <w:pPr>
        <w:pStyle w:val="Code"/>
      </w:pPr>
      <w:r>
        <w:rPr>
          <w:noProof/>
          <w:color w:val="228B22"/>
        </w:rPr>
        <w:t>% Opening: Erosion, then Dilation</w:t>
      </w:r>
    </w:p>
    <w:p w14:paraId="0E54F7E0" w14:textId="77777777" w:rsidR="00591E24" w:rsidRDefault="001A4F08">
      <w:pPr>
        <w:pStyle w:val="Code"/>
      </w:pPr>
      <w:r>
        <w:rPr>
          <w:noProof/>
        </w:rPr>
        <w:t>opened_1 = open_3x3(image, mask_1);</w:t>
      </w:r>
    </w:p>
    <w:p w14:paraId="0E54F7E1" w14:textId="77777777" w:rsidR="00591E24" w:rsidRDefault="001A4F08">
      <w:pPr>
        <w:pStyle w:val="Code"/>
      </w:pPr>
      <w:r>
        <w:rPr>
          <w:noProof/>
        </w:rPr>
        <w:t>opened_2 = open_3x3(image, mask_2);</w:t>
      </w:r>
    </w:p>
    <w:p w14:paraId="0E54F7E2" w14:textId="77777777" w:rsidR="00591E24" w:rsidRDefault="00591E24">
      <w:pPr>
        <w:pStyle w:val="Code"/>
      </w:pPr>
    </w:p>
    <w:p w14:paraId="0E54F7E3" w14:textId="77777777" w:rsidR="00591E24" w:rsidRDefault="001A4F08">
      <w:pPr>
        <w:pStyle w:val="Code"/>
      </w:pPr>
      <w:r>
        <w:rPr>
          <w:noProof/>
          <w:color w:val="228B22"/>
        </w:rPr>
        <w:t>% Closing: Dilation, then Erosion</w:t>
      </w:r>
    </w:p>
    <w:p w14:paraId="0E54F7E4" w14:textId="77777777" w:rsidR="00591E24" w:rsidRDefault="001A4F08">
      <w:pPr>
        <w:pStyle w:val="Code"/>
      </w:pPr>
      <w:r>
        <w:rPr>
          <w:noProof/>
        </w:rPr>
        <w:t>closed_1 = close_3x3(image, mask_1);</w:t>
      </w:r>
    </w:p>
    <w:p w14:paraId="0E54F7E5" w14:textId="77777777" w:rsidR="00591E24" w:rsidRDefault="001A4F08">
      <w:pPr>
        <w:pStyle w:val="Code"/>
      </w:pPr>
      <w:r>
        <w:rPr>
          <w:noProof/>
        </w:rPr>
        <w:t>closed_2 = close_3x3(</w:t>
      </w:r>
      <w:r>
        <w:rPr>
          <w:noProof/>
        </w:rPr>
        <w:t>image, mask_2);</w:t>
      </w:r>
    </w:p>
    <w:p w14:paraId="0E54F7E6" w14:textId="77777777" w:rsidR="00591E24" w:rsidRDefault="00591E24">
      <w:pPr>
        <w:pStyle w:val="Code"/>
      </w:pPr>
    </w:p>
    <w:p w14:paraId="0E54F7E7" w14:textId="77777777" w:rsidR="00591E24" w:rsidRDefault="001A4F08">
      <w:pPr>
        <w:pStyle w:val="Code"/>
      </w:pPr>
      <w:r>
        <w:rPr>
          <w:noProof/>
        </w:rPr>
        <w:t>figure();</w:t>
      </w:r>
    </w:p>
    <w:p w14:paraId="0E54F7E8" w14:textId="77777777" w:rsidR="00591E24" w:rsidRDefault="001A4F08">
      <w:pPr>
        <w:pStyle w:val="Code"/>
      </w:pPr>
      <w:r>
        <w:rPr>
          <w:noProof/>
        </w:rPr>
        <w:t>imshow(image);</w:t>
      </w:r>
    </w:p>
    <w:p w14:paraId="3DBFFE8C" w14:textId="25EFCED7" w:rsidR="00344733" w:rsidRPr="00344733" w:rsidRDefault="001A4F08" w:rsidP="0034473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Original Image'</w:t>
      </w:r>
      <w:r>
        <w:rPr>
          <w:noProof/>
        </w:rPr>
        <w:t>);</w:t>
      </w:r>
    </w:p>
    <w:p w14:paraId="0E54F84E" w14:textId="6EC2AEFC" w:rsidR="00000000" w:rsidRDefault="001A4F08">
      <w:pPr>
        <w:divId w:val="1492989064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4D" wp14:editId="5E7123C2">
            <wp:extent cx="3048808" cy="2495550"/>
            <wp:effectExtent l="0" t="0" r="0" b="0"/>
            <wp:docPr id="1" name="uniqName_218_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3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1" r="14754" b="14516"/>
                    <a:stretch/>
                  </pic:blipFill>
                  <pic:spPr bwMode="auto">
                    <a:xfrm>
                      <a:off x="0" y="0"/>
                      <a:ext cx="3164515" cy="259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4F7EA" w14:textId="77777777" w:rsidR="00591E24" w:rsidRDefault="001A4F08">
      <w:pPr>
        <w:pStyle w:val="Code"/>
      </w:pPr>
      <w:r>
        <w:rPr>
          <w:noProof/>
        </w:rPr>
        <w:lastRenderedPageBreak/>
        <w:t>figure();</w:t>
      </w:r>
    </w:p>
    <w:p w14:paraId="0E54F7EB" w14:textId="77777777" w:rsidR="00591E24" w:rsidRDefault="001A4F08">
      <w:pPr>
        <w:pStyle w:val="Code"/>
      </w:pPr>
      <w:r>
        <w:rPr>
          <w:noProof/>
        </w:rPr>
        <w:t>imshow(opened_1);</w:t>
      </w:r>
    </w:p>
    <w:p w14:paraId="0E54F7EC" w14:textId="77777777" w:rsidR="00591E24" w:rsidRDefault="001A4F08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Opened Image with Mask 1'</w:t>
      </w:r>
      <w:r>
        <w:rPr>
          <w:noProof/>
        </w:rPr>
        <w:t>);</w:t>
      </w:r>
    </w:p>
    <w:p w14:paraId="071671FA" w14:textId="77777777" w:rsidR="00344733" w:rsidRDefault="00344733">
      <w:pPr>
        <w:divId w:val="1265766378"/>
        <w:rPr>
          <w:rFonts w:ascii="Consolas" w:eastAsia="Times New Roman" w:hAnsi="Consolas"/>
          <w:noProof/>
          <w:color w:val="404040"/>
        </w:rPr>
      </w:pPr>
    </w:p>
    <w:p w14:paraId="0E54F84F" w14:textId="10722C34" w:rsidR="00000000" w:rsidRDefault="001A4F08">
      <w:pPr>
        <w:divId w:val="126576637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4F" wp14:editId="5AB52B1E">
            <wp:extent cx="6481970" cy="5324475"/>
            <wp:effectExtent l="0" t="0" r="0" b="0"/>
            <wp:docPr id="2" name="uniqName_218_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3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8" r="16120" b="16532"/>
                    <a:stretch/>
                  </pic:blipFill>
                  <pic:spPr bwMode="auto">
                    <a:xfrm>
                      <a:off x="0" y="0"/>
                      <a:ext cx="6564081" cy="5391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CB9098" w14:textId="77777777" w:rsidR="008F69E8" w:rsidRDefault="008F69E8">
      <w:pPr>
        <w:spacing w:after="160"/>
        <w:rPr>
          <w:rFonts w:ascii="Consolas" w:hAnsi="Consolas"/>
          <w:noProof/>
        </w:rPr>
      </w:pPr>
      <w:r>
        <w:rPr>
          <w:noProof/>
        </w:rPr>
        <w:br w:type="page"/>
      </w:r>
    </w:p>
    <w:p w14:paraId="0E54F7ED" w14:textId="73440047" w:rsidR="00591E24" w:rsidRDefault="001A4F08">
      <w:pPr>
        <w:pStyle w:val="Code"/>
      </w:pPr>
      <w:r>
        <w:rPr>
          <w:noProof/>
        </w:rPr>
        <w:lastRenderedPageBreak/>
        <w:t>figure();</w:t>
      </w:r>
    </w:p>
    <w:p w14:paraId="0E54F7EE" w14:textId="77777777" w:rsidR="00591E24" w:rsidRDefault="001A4F08">
      <w:pPr>
        <w:pStyle w:val="Code"/>
      </w:pPr>
      <w:r>
        <w:rPr>
          <w:noProof/>
        </w:rPr>
        <w:t>imshow(opened_2);</w:t>
      </w:r>
    </w:p>
    <w:p w14:paraId="0E54F7EF" w14:textId="77777777" w:rsidR="00591E24" w:rsidRDefault="001A4F08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Opened Image with Mask 2'</w:t>
      </w:r>
      <w:r>
        <w:rPr>
          <w:noProof/>
        </w:rPr>
        <w:t>);</w:t>
      </w:r>
    </w:p>
    <w:p w14:paraId="40BFBF60" w14:textId="77777777" w:rsidR="00344733" w:rsidRDefault="00344733">
      <w:pPr>
        <w:divId w:val="193739863"/>
        <w:rPr>
          <w:rFonts w:ascii="Consolas" w:eastAsia="Times New Roman" w:hAnsi="Consolas"/>
          <w:noProof/>
          <w:color w:val="404040"/>
        </w:rPr>
      </w:pPr>
    </w:p>
    <w:p w14:paraId="0E54F850" w14:textId="704C78B6" w:rsidR="00000000" w:rsidRDefault="001A4F08">
      <w:pPr>
        <w:divId w:val="193739863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51" wp14:editId="196C277A">
            <wp:extent cx="6796181" cy="5543550"/>
            <wp:effectExtent l="0" t="0" r="0" b="0"/>
            <wp:docPr id="3" name="uniqName_218_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38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0" r="15847" b="16129"/>
                    <a:stretch/>
                  </pic:blipFill>
                  <pic:spPr bwMode="auto">
                    <a:xfrm>
                      <a:off x="0" y="0"/>
                      <a:ext cx="6880022" cy="5611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F7168" w14:textId="77777777" w:rsidR="008F69E8" w:rsidRDefault="008F69E8">
      <w:pPr>
        <w:spacing w:after="160"/>
        <w:rPr>
          <w:rFonts w:ascii="Consolas" w:hAnsi="Consolas"/>
          <w:noProof/>
        </w:rPr>
      </w:pPr>
      <w:r>
        <w:rPr>
          <w:noProof/>
        </w:rPr>
        <w:br w:type="page"/>
      </w:r>
    </w:p>
    <w:p w14:paraId="0E54F7F0" w14:textId="2676C0CE" w:rsidR="00591E24" w:rsidRDefault="001A4F08">
      <w:pPr>
        <w:pStyle w:val="Code"/>
      </w:pPr>
      <w:r>
        <w:rPr>
          <w:noProof/>
        </w:rPr>
        <w:lastRenderedPageBreak/>
        <w:t>figure();</w:t>
      </w:r>
    </w:p>
    <w:p w14:paraId="0E54F7F1" w14:textId="77777777" w:rsidR="00591E24" w:rsidRDefault="001A4F08">
      <w:pPr>
        <w:pStyle w:val="Code"/>
      </w:pPr>
      <w:r>
        <w:rPr>
          <w:noProof/>
        </w:rPr>
        <w:t>imshow(closed_1);</w:t>
      </w:r>
    </w:p>
    <w:p w14:paraId="0E54F7F2" w14:textId="77777777" w:rsidR="00591E24" w:rsidRDefault="001A4F08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Closed Image with Mask 1'</w:t>
      </w:r>
      <w:r>
        <w:rPr>
          <w:noProof/>
        </w:rPr>
        <w:t>);</w:t>
      </w:r>
    </w:p>
    <w:p w14:paraId="5F260C5C" w14:textId="77777777" w:rsidR="00344733" w:rsidRDefault="00344733">
      <w:pPr>
        <w:divId w:val="1738551691"/>
        <w:rPr>
          <w:rFonts w:ascii="Consolas" w:eastAsia="Times New Roman" w:hAnsi="Consolas"/>
          <w:noProof/>
          <w:color w:val="404040"/>
        </w:rPr>
      </w:pPr>
    </w:p>
    <w:p w14:paraId="0E54F851" w14:textId="1839094A" w:rsidR="00000000" w:rsidRDefault="001A4F08">
      <w:pPr>
        <w:divId w:val="1738551691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53" wp14:editId="48A99B86">
            <wp:extent cx="6756962" cy="5695950"/>
            <wp:effectExtent l="0" t="0" r="0" b="0"/>
            <wp:docPr id="4" name="uniqName_218_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4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40" r="16940" b="17742"/>
                    <a:stretch/>
                  </pic:blipFill>
                  <pic:spPr bwMode="auto">
                    <a:xfrm>
                      <a:off x="0" y="0"/>
                      <a:ext cx="6832597" cy="5759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36E650" w14:textId="77777777" w:rsidR="008F69E8" w:rsidRDefault="008F69E8">
      <w:pPr>
        <w:spacing w:after="160"/>
        <w:rPr>
          <w:rFonts w:ascii="Consolas" w:hAnsi="Consolas"/>
          <w:noProof/>
        </w:rPr>
      </w:pPr>
      <w:r>
        <w:rPr>
          <w:noProof/>
        </w:rPr>
        <w:br w:type="page"/>
      </w:r>
    </w:p>
    <w:p w14:paraId="0E54F7F3" w14:textId="153E8311" w:rsidR="00591E24" w:rsidRDefault="001A4F08">
      <w:pPr>
        <w:pStyle w:val="Code"/>
      </w:pPr>
      <w:r>
        <w:rPr>
          <w:noProof/>
        </w:rPr>
        <w:lastRenderedPageBreak/>
        <w:t>figure();</w:t>
      </w:r>
    </w:p>
    <w:p w14:paraId="0E54F7F4" w14:textId="77777777" w:rsidR="00591E24" w:rsidRDefault="001A4F08">
      <w:pPr>
        <w:pStyle w:val="Code"/>
      </w:pPr>
      <w:r>
        <w:rPr>
          <w:noProof/>
        </w:rPr>
        <w:t>imshow(closed_2);</w:t>
      </w:r>
    </w:p>
    <w:p w14:paraId="264E3903" w14:textId="13D54610" w:rsidR="00344733" w:rsidRPr="008F69E8" w:rsidRDefault="001A4F08" w:rsidP="008F69E8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Closed Image with Mask 2'</w:t>
      </w:r>
      <w:r>
        <w:rPr>
          <w:noProof/>
        </w:rPr>
        <w:t>);</w:t>
      </w:r>
    </w:p>
    <w:p w14:paraId="729DE445" w14:textId="2CA01CA8" w:rsidR="00344733" w:rsidRPr="00344733" w:rsidRDefault="001A4F08" w:rsidP="008F69E8">
      <w:pPr>
        <w:ind w:left="255"/>
        <w:divId w:val="1002048434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55" wp14:editId="7D7EEFA2">
            <wp:extent cx="6592981" cy="5467350"/>
            <wp:effectExtent l="0" t="0" r="0" b="0"/>
            <wp:docPr id="5" name="uniqName_218_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4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20" r="16667" b="17742"/>
                    <a:stretch/>
                  </pic:blipFill>
                  <pic:spPr bwMode="auto">
                    <a:xfrm>
                      <a:off x="0" y="0"/>
                      <a:ext cx="6652104" cy="5516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1D424" w14:textId="77777777" w:rsidR="008F69E8" w:rsidRDefault="008F69E8">
      <w:pPr>
        <w:spacing w:after="160"/>
        <w:rPr>
          <w:b/>
          <w:sz w:val="29"/>
        </w:rPr>
      </w:pPr>
      <w:r>
        <w:br w:type="page"/>
      </w:r>
    </w:p>
    <w:p w14:paraId="0E54F7F6" w14:textId="472E5B50" w:rsidR="00591E24" w:rsidRDefault="001A4F08">
      <w:pPr>
        <w:pStyle w:val="Heading1"/>
      </w:pPr>
      <w:r>
        <w:lastRenderedPageBreak/>
        <w:t>Fingerprint 2</w:t>
      </w:r>
    </w:p>
    <w:p w14:paraId="0E54F7F7" w14:textId="77777777" w:rsidR="00591E24" w:rsidRDefault="001A4F08">
      <w:pPr>
        <w:pStyle w:val="Code"/>
      </w:pPr>
      <w:r>
        <w:rPr>
          <w:noProof/>
        </w:rPr>
        <w:t>clear</w:t>
      </w:r>
    </w:p>
    <w:p w14:paraId="0E54F7F8" w14:textId="77777777" w:rsidR="00591E24" w:rsidRDefault="00591E24">
      <w:pPr>
        <w:pStyle w:val="Code"/>
      </w:pPr>
    </w:p>
    <w:p w14:paraId="0E54F7F9" w14:textId="77777777" w:rsidR="00591E24" w:rsidRDefault="001A4F08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"Question 1, Fingerprint 2:"</w:t>
      </w:r>
      <w:r>
        <w:rPr>
          <w:noProof/>
        </w:rPr>
        <w:t>)</w:t>
      </w:r>
    </w:p>
    <w:p w14:paraId="0E54F853" w14:textId="77777777" w:rsidR="00000000" w:rsidRDefault="001A4F08">
      <w:pPr>
        <w:divId w:val="175775612"/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>Question 1, Fingerprint 2:</w:t>
      </w:r>
    </w:p>
    <w:p w14:paraId="0E54F7FA" w14:textId="77777777" w:rsidR="00591E24" w:rsidRDefault="00591E24">
      <w:pPr>
        <w:pStyle w:val="Code"/>
      </w:pPr>
    </w:p>
    <w:p w14:paraId="0E54F7FB" w14:textId="77777777" w:rsidR="00591E24" w:rsidRDefault="001A4F08">
      <w:pPr>
        <w:pStyle w:val="Code"/>
      </w:pPr>
      <w:r>
        <w:rPr>
          <w:noProof/>
        </w:rPr>
        <w:t>image = im2double(imread(</w:t>
      </w:r>
      <w:r>
        <w:rPr>
          <w:noProof/>
          <w:color w:val="A020F0"/>
        </w:rPr>
        <w:t>'Fig6-1b.tif'</w:t>
      </w:r>
      <w:r>
        <w:rPr>
          <w:noProof/>
        </w:rPr>
        <w:t>));</w:t>
      </w:r>
    </w:p>
    <w:p w14:paraId="0E54F7FC" w14:textId="77777777" w:rsidR="00591E24" w:rsidRDefault="00591E24">
      <w:pPr>
        <w:pStyle w:val="Code"/>
      </w:pPr>
    </w:p>
    <w:p w14:paraId="0E54F7FD" w14:textId="77777777" w:rsidR="00591E24" w:rsidRDefault="001A4F08">
      <w:pPr>
        <w:pStyle w:val="Code"/>
      </w:pPr>
      <w:r>
        <w:rPr>
          <w:noProof/>
        </w:rPr>
        <w:t>mask_1 = [[0 1 0]</w:t>
      </w:r>
    </w:p>
    <w:p w14:paraId="0E54F7FE" w14:textId="77777777" w:rsidR="00591E24" w:rsidRDefault="001A4F08">
      <w:pPr>
        <w:pStyle w:val="Code"/>
      </w:pPr>
      <w:r>
        <w:rPr>
          <w:noProof/>
        </w:rPr>
        <w:t xml:space="preserve">          [1 1 1]</w:t>
      </w:r>
    </w:p>
    <w:p w14:paraId="0E54F7FF" w14:textId="77777777" w:rsidR="00591E24" w:rsidRDefault="001A4F08">
      <w:pPr>
        <w:pStyle w:val="Code"/>
      </w:pPr>
      <w:r>
        <w:rPr>
          <w:noProof/>
        </w:rPr>
        <w:t xml:space="preserve">          [0 1 0]];</w:t>
      </w:r>
    </w:p>
    <w:p w14:paraId="0E54F800" w14:textId="77777777" w:rsidR="00591E24" w:rsidRDefault="001A4F08">
      <w:pPr>
        <w:pStyle w:val="Code"/>
      </w:pPr>
      <w:r>
        <w:rPr>
          <w:noProof/>
        </w:rPr>
        <w:t xml:space="preserve">        </w:t>
      </w:r>
    </w:p>
    <w:p w14:paraId="0E54F801" w14:textId="00009C5D" w:rsidR="00591E24" w:rsidRDefault="001A4F08">
      <w:pPr>
        <w:pStyle w:val="Code"/>
      </w:pPr>
      <w:r>
        <w:rPr>
          <w:noProof/>
        </w:rPr>
        <w:t>mask_2 = [[1 1 1]</w:t>
      </w:r>
    </w:p>
    <w:p w14:paraId="0E54F802" w14:textId="1E02045C" w:rsidR="00591E24" w:rsidRDefault="001A4F08">
      <w:pPr>
        <w:pStyle w:val="Code"/>
      </w:pPr>
      <w:r>
        <w:rPr>
          <w:noProof/>
        </w:rPr>
        <w:t xml:space="preserve">          [1 1 1]</w:t>
      </w:r>
    </w:p>
    <w:p w14:paraId="0E54F803" w14:textId="24CDE1C7" w:rsidR="00591E24" w:rsidRDefault="001A4F08">
      <w:pPr>
        <w:pStyle w:val="Code"/>
      </w:pPr>
      <w:r>
        <w:rPr>
          <w:noProof/>
        </w:rPr>
        <w:t xml:space="preserve">          [1 1 1]];</w:t>
      </w:r>
    </w:p>
    <w:p w14:paraId="0E54F804" w14:textId="327B5914" w:rsidR="00591E24" w:rsidRDefault="001A4F08">
      <w:pPr>
        <w:pStyle w:val="Code"/>
      </w:pP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59264" behindDoc="0" locked="0" layoutInCell="1" allowOverlap="1" wp14:anchorId="0E54F857" wp14:editId="31584844">
            <wp:simplePos x="0" y="0"/>
            <wp:positionH relativeFrom="column">
              <wp:posOffset>2940050</wp:posOffset>
            </wp:positionH>
            <wp:positionV relativeFrom="paragraph">
              <wp:posOffset>46990</wp:posOffset>
            </wp:positionV>
            <wp:extent cx="4113724" cy="6000750"/>
            <wp:effectExtent l="0" t="0" r="0" b="0"/>
            <wp:wrapNone/>
            <wp:docPr id="6" name="uniqName_218_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4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18" r="13832" b="8092"/>
                    <a:stretch/>
                  </pic:blipFill>
                  <pic:spPr bwMode="auto">
                    <a:xfrm>
                      <a:off x="0" y="0"/>
                      <a:ext cx="4113724" cy="600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54F805" w14:textId="4D759621" w:rsidR="00591E24" w:rsidRDefault="001A4F08">
      <w:pPr>
        <w:pStyle w:val="Code"/>
      </w:pPr>
      <w:r>
        <w:rPr>
          <w:noProof/>
          <w:color w:val="228B22"/>
        </w:rPr>
        <w:t>% Opening: Erosion, then Dilation</w:t>
      </w:r>
    </w:p>
    <w:p w14:paraId="0E54F806" w14:textId="32F38E96" w:rsidR="00591E24" w:rsidRDefault="001A4F08">
      <w:pPr>
        <w:pStyle w:val="Code"/>
      </w:pPr>
      <w:r>
        <w:rPr>
          <w:noProof/>
        </w:rPr>
        <w:t>opened_1 = open_3x3(image, mask_1);</w:t>
      </w:r>
    </w:p>
    <w:p w14:paraId="0E54F807" w14:textId="26BA2B9B" w:rsidR="00591E24" w:rsidRDefault="001A4F08">
      <w:pPr>
        <w:pStyle w:val="Code"/>
      </w:pPr>
      <w:r>
        <w:rPr>
          <w:noProof/>
        </w:rPr>
        <w:t>opened_2 = open_3x3(image, mask_2);</w:t>
      </w:r>
    </w:p>
    <w:p w14:paraId="0E54F808" w14:textId="2E2A5E48" w:rsidR="00591E24" w:rsidRDefault="00591E24">
      <w:pPr>
        <w:pStyle w:val="Code"/>
      </w:pPr>
    </w:p>
    <w:p w14:paraId="0E54F809" w14:textId="2CD2369A" w:rsidR="00591E24" w:rsidRDefault="001A4F08">
      <w:pPr>
        <w:pStyle w:val="Code"/>
      </w:pPr>
      <w:r>
        <w:rPr>
          <w:noProof/>
          <w:color w:val="228B22"/>
        </w:rPr>
        <w:t>% Closing: Dilation, then Erosion</w:t>
      </w:r>
    </w:p>
    <w:p w14:paraId="0E54F80A" w14:textId="18CD6B1E" w:rsidR="00591E24" w:rsidRDefault="001A4F08">
      <w:pPr>
        <w:pStyle w:val="Code"/>
      </w:pPr>
      <w:r>
        <w:rPr>
          <w:noProof/>
        </w:rPr>
        <w:t>closed_1 = close_3x3(image, m</w:t>
      </w:r>
      <w:r>
        <w:rPr>
          <w:noProof/>
        </w:rPr>
        <w:t>ask_1);</w:t>
      </w:r>
    </w:p>
    <w:p w14:paraId="0E54F80B" w14:textId="77777777" w:rsidR="00591E24" w:rsidRDefault="001A4F08">
      <w:pPr>
        <w:pStyle w:val="Code"/>
      </w:pPr>
      <w:r>
        <w:rPr>
          <w:noProof/>
        </w:rPr>
        <w:t>closed_2 = close_3x3(image, mask_2);</w:t>
      </w:r>
    </w:p>
    <w:p w14:paraId="0E54F80C" w14:textId="5849EB88" w:rsidR="00591E24" w:rsidRDefault="00591E24">
      <w:pPr>
        <w:pStyle w:val="Code"/>
      </w:pPr>
    </w:p>
    <w:p w14:paraId="0E54F80D" w14:textId="77777777" w:rsidR="00591E24" w:rsidRDefault="001A4F08">
      <w:pPr>
        <w:pStyle w:val="Code"/>
      </w:pPr>
      <w:r>
        <w:rPr>
          <w:noProof/>
        </w:rPr>
        <w:t>figure();</w:t>
      </w:r>
    </w:p>
    <w:p w14:paraId="0E54F80E" w14:textId="21AAB899" w:rsidR="00591E24" w:rsidRDefault="001A4F08">
      <w:pPr>
        <w:pStyle w:val="Code"/>
      </w:pPr>
      <w:r>
        <w:rPr>
          <w:noProof/>
        </w:rPr>
        <w:t>imshow(image);</w:t>
      </w:r>
    </w:p>
    <w:p w14:paraId="7F46303B" w14:textId="77A36E7D" w:rsidR="00344733" w:rsidRPr="00344733" w:rsidRDefault="001A4F08" w:rsidP="0034473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Original Image'</w:t>
      </w:r>
      <w:r>
        <w:rPr>
          <w:noProof/>
        </w:rPr>
        <w:t>);</w:t>
      </w:r>
    </w:p>
    <w:p w14:paraId="0E54F854" w14:textId="77720166" w:rsidR="00000000" w:rsidRDefault="001A4F08">
      <w:pPr>
        <w:divId w:val="987397668"/>
        <w:rPr>
          <w:rFonts w:ascii="Consolas" w:eastAsia="Times New Roman" w:hAnsi="Consolas"/>
          <w:color w:val="404040"/>
          <w:sz w:val="24"/>
          <w:szCs w:val="24"/>
        </w:rPr>
      </w:pPr>
    </w:p>
    <w:p w14:paraId="0030F3C4" w14:textId="77777777" w:rsidR="001A4F08" w:rsidRDefault="001A4F08">
      <w:pPr>
        <w:spacing w:after="160"/>
        <w:rPr>
          <w:rFonts w:ascii="Consolas" w:hAnsi="Consolas"/>
          <w:noProof/>
        </w:rPr>
      </w:pPr>
      <w:r>
        <w:rPr>
          <w:noProof/>
        </w:rPr>
        <w:br w:type="page"/>
      </w:r>
    </w:p>
    <w:p w14:paraId="0E54F810" w14:textId="1D8E892B" w:rsidR="00591E24" w:rsidRDefault="001A4F08">
      <w:pPr>
        <w:pStyle w:val="Code"/>
      </w:pPr>
      <w:r>
        <w:rPr>
          <w:noProof/>
        </w:rPr>
        <w:lastRenderedPageBreak/>
        <w:t>figure();</w:t>
      </w:r>
    </w:p>
    <w:p w14:paraId="0E54F811" w14:textId="77777777" w:rsidR="00591E24" w:rsidRDefault="001A4F08">
      <w:pPr>
        <w:pStyle w:val="Code"/>
      </w:pPr>
      <w:r>
        <w:rPr>
          <w:noProof/>
        </w:rPr>
        <w:t>imshow(opened_1);</w:t>
      </w:r>
    </w:p>
    <w:p w14:paraId="37ED24B8" w14:textId="5B5AB1E2" w:rsidR="00344733" w:rsidRPr="00344733" w:rsidRDefault="001A4F08" w:rsidP="0034473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Opened Image with Mask 1'</w:t>
      </w:r>
      <w:r>
        <w:rPr>
          <w:noProof/>
        </w:rPr>
        <w:t>);</w:t>
      </w:r>
    </w:p>
    <w:p w14:paraId="50955767" w14:textId="77777777" w:rsidR="00344733" w:rsidRDefault="00344733">
      <w:pPr>
        <w:divId w:val="531382478"/>
        <w:rPr>
          <w:rFonts w:ascii="Consolas" w:eastAsia="Times New Roman" w:hAnsi="Consolas"/>
          <w:noProof/>
          <w:color w:val="404040"/>
        </w:rPr>
      </w:pPr>
    </w:p>
    <w:p w14:paraId="0E54F855" w14:textId="1FA679A4" w:rsidR="00000000" w:rsidRDefault="001A4F08">
      <w:pPr>
        <w:divId w:val="53138247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59" wp14:editId="1E4E2FB3">
            <wp:extent cx="5591175" cy="8215254"/>
            <wp:effectExtent l="0" t="0" r="0" b="0"/>
            <wp:docPr id="7" name="uniqName_218_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50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71" r="13605" b="7707"/>
                    <a:stretch/>
                  </pic:blipFill>
                  <pic:spPr bwMode="auto">
                    <a:xfrm>
                      <a:off x="0" y="0"/>
                      <a:ext cx="5605198" cy="8235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4F813" w14:textId="77777777" w:rsidR="00591E24" w:rsidRDefault="001A4F08">
      <w:pPr>
        <w:pStyle w:val="Code"/>
      </w:pPr>
      <w:r>
        <w:rPr>
          <w:noProof/>
        </w:rPr>
        <w:lastRenderedPageBreak/>
        <w:t>figure();</w:t>
      </w:r>
    </w:p>
    <w:p w14:paraId="0E54F814" w14:textId="77777777" w:rsidR="00591E24" w:rsidRDefault="001A4F08">
      <w:pPr>
        <w:pStyle w:val="Code"/>
      </w:pPr>
      <w:r>
        <w:rPr>
          <w:noProof/>
        </w:rPr>
        <w:t>imshow(opened_2);</w:t>
      </w:r>
    </w:p>
    <w:p w14:paraId="1659891A" w14:textId="47B59730" w:rsidR="00344733" w:rsidRPr="00344733" w:rsidRDefault="001A4F08" w:rsidP="0034473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Opened Image with Mask 2'</w:t>
      </w:r>
      <w:r>
        <w:rPr>
          <w:noProof/>
        </w:rPr>
        <w:t>);</w:t>
      </w:r>
    </w:p>
    <w:p w14:paraId="0E54F856" w14:textId="023DC274" w:rsidR="00000000" w:rsidRDefault="001A4F08">
      <w:pPr>
        <w:divId w:val="225117061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5B" wp14:editId="3D568241">
            <wp:extent cx="5705475" cy="8330695"/>
            <wp:effectExtent l="0" t="0" r="0" b="0"/>
            <wp:docPr id="8" name="uniqName_218_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5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71" r="13605" b="8285"/>
                    <a:stretch/>
                  </pic:blipFill>
                  <pic:spPr bwMode="auto">
                    <a:xfrm>
                      <a:off x="0" y="0"/>
                      <a:ext cx="5711724" cy="8339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4F816" w14:textId="77777777" w:rsidR="00591E24" w:rsidRDefault="001A4F08">
      <w:pPr>
        <w:pStyle w:val="Code"/>
      </w:pPr>
      <w:r>
        <w:rPr>
          <w:noProof/>
        </w:rPr>
        <w:lastRenderedPageBreak/>
        <w:t>figure();</w:t>
      </w:r>
    </w:p>
    <w:p w14:paraId="0E54F817" w14:textId="77777777" w:rsidR="00591E24" w:rsidRDefault="001A4F08">
      <w:pPr>
        <w:pStyle w:val="Code"/>
      </w:pPr>
      <w:r>
        <w:rPr>
          <w:noProof/>
        </w:rPr>
        <w:t>imshow(closed_1);</w:t>
      </w:r>
    </w:p>
    <w:p w14:paraId="069B5FCA" w14:textId="25A5BB34" w:rsidR="00344733" w:rsidRPr="00344733" w:rsidRDefault="001A4F08" w:rsidP="0034473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Closed Image with Mask 1'</w:t>
      </w:r>
      <w:r>
        <w:rPr>
          <w:noProof/>
        </w:rPr>
        <w:t>);</w:t>
      </w:r>
    </w:p>
    <w:p w14:paraId="0E54F857" w14:textId="05A784B9" w:rsidR="00000000" w:rsidRDefault="001A4F08">
      <w:pPr>
        <w:divId w:val="453669341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5D" wp14:editId="6C0E83DF">
            <wp:extent cx="5737530" cy="8353425"/>
            <wp:effectExtent l="0" t="0" r="0" b="0"/>
            <wp:docPr id="9" name="uniqName_218_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5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18" r="13378" b="7707"/>
                    <a:stretch/>
                  </pic:blipFill>
                  <pic:spPr bwMode="auto">
                    <a:xfrm>
                      <a:off x="0" y="0"/>
                      <a:ext cx="5767660" cy="8397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4F819" w14:textId="77777777" w:rsidR="00591E24" w:rsidRDefault="001A4F08">
      <w:pPr>
        <w:pStyle w:val="Code"/>
      </w:pPr>
      <w:r>
        <w:rPr>
          <w:noProof/>
        </w:rPr>
        <w:lastRenderedPageBreak/>
        <w:t>figure();</w:t>
      </w:r>
    </w:p>
    <w:p w14:paraId="0E54F81A" w14:textId="77777777" w:rsidR="00591E24" w:rsidRDefault="001A4F08">
      <w:pPr>
        <w:pStyle w:val="Code"/>
      </w:pPr>
      <w:r>
        <w:rPr>
          <w:noProof/>
        </w:rPr>
        <w:t>imshow(closed_2);</w:t>
      </w:r>
    </w:p>
    <w:p w14:paraId="0E54F81B" w14:textId="77777777" w:rsidR="00591E24" w:rsidRDefault="001A4F08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'Closed Image with Mask 2'</w:t>
      </w:r>
      <w:r>
        <w:rPr>
          <w:noProof/>
        </w:rPr>
        <w:t>);</w:t>
      </w:r>
    </w:p>
    <w:p w14:paraId="06F2FAD9" w14:textId="77777777" w:rsidR="00344733" w:rsidRDefault="00344733">
      <w:pPr>
        <w:divId w:val="977418423"/>
        <w:rPr>
          <w:rFonts w:ascii="Consolas" w:eastAsia="Times New Roman" w:hAnsi="Consolas"/>
          <w:noProof/>
          <w:color w:val="404040"/>
        </w:rPr>
      </w:pPr>
    </w:p>
    <w:p w14:paraId="0E54F858" w14:textId="767F2673" w:rsidR="00000000" w:rsidRDefault="001A4F08">
      <w:pPr>
        <w:divId w:val="977418423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0E54F85F" wp14:editId="15B70095">
            <wp:extent cx="5657850" cy="8226444"/>
            <wp:effectExtent l="0" t="0" r="0" b="0"/>
            <wp:docPr id="10" name="uniqName_218_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5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71" r="13605" b="8671"/>
                    <a:stretch/>
                  </pic:blipFill>
                  <pic:spPr bwMode="auto">
                    <a:xfrm>
                      <a:off x="0" y="0"/>
                      <a:ext cx="5668763" cy="8242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4F81C" w14:textId="3ACFDB45" w:rsidR="00591E24" w:rsidRDefault="001A4F08">
      <w:pPr>
        <w:pStyle w:val="Heading1"/>
      </w:pPr>
      <w:r>
        <w:lastRenderedPageBreak/>
        <w:t>Appendix (Functions Used)</w:t>
      </w:r>
    </w:p>
    <w:p w14:paraId="0E54F81D" w14:textId="77777777" w:rsidR="00591E24" w:rsidRDefault="001A4F08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eroded = erode_3x3(image, mask)</w:t>
      </w:r>
    </w:p>
    <w:p w14:paraId="0E54F81E" w14:textId="77777777" w:rsidR="00591E24" w:rsidRDefault="001A4F08">
      <w:pPr>
        <w:pStyle w:val="Code"/>
      </w:pPr>
      <w:r>
        <w:rPr>
          <w:noProof/>
        </w:rPr>
        <w:t xml:space="preserve">    eroded = zeros(size(image));</w:t>
      </w:r>
    </w:p>
    <w:p w14:paraId="0E54F81F" w14:textId="77777777" w:rsidR="00591E24" w:rsidRDefault="001A4F08">
      <w:pPr>
        <w:pStyle w:val="Code"/>
      </w:pPr>
      <w:r>
        <w:rPr>
          <w:noProof/>
        </w:rPr>
        <w:t xml:space="preserve">    pad = floor(size(mask,1)/2);</w:t>
      </w:r>
    </w:p>
    <w:p w14:paraId="0E54F820" w14:textId="77777777" w:rsidR="00591E24" w:rsidRDefault="00591E24">
      <w:pPr>
        <w:pStyle w:val="Code"/>
      </w:pPr>
    </w:p>
    <w:p w14:paraId="0E54F821" w14:textId="77777777" w:rsidR="00591E24" w:rsidRDefault="001A4F08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i = 1+pad : size(image,1)-pad</w:t>
      </w:r>
    </w:p>
    <w:p w14:paraId="0E54F822" w14:textId="77777777" w:rsidR="00591E24" w:rsidRDefault="001A4F08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 xml:space="preserve">for </w:t>
      </w:r>
      <w:r>
        <w:rPr>
          <w:noProof/>
        </w:rPr>
        <w:t>j = 1+pad : size(image,2)-pad</w:t>
      </w:r>
    </w:p>
    <w:p w14:paraId="0E54F823" w14:textId="77777777" w:rsidR="00591E24" w:rsidRDefault="001A4F08">
      <w:pPr>
        <w:pStyle w:val="Code"/>
      </w:pPr>
      <w:r>
        <w:rPr>
          <w:noProof/>
        </w:rPr>
        <w:t xml:space="preserve">            frame = [[image(i-1,j-1) image(i-1,j+0) image(i-1,j+1)]</w:t>
      </w:r>
    </w:p>
    <w:p w14:paraId="0E54F824" w14:textId="77777777" w:rsidR="00591E24" w:rsidRDefault="001A4F08">
      <w:pPr>
        <w:pStyle w:val="Code"/>
      </w:pPr>
      <w:r>
        <w:rPr>
          <w:noProof/>
        </w:rPr>
        <w:t xml:space="preserve">                     [image(i+0,j-1) image(i+0,j+0) image(i+0,j+1)]</w:t>
      </w:r>
    </w:p>
    <w:p w14:paraId="0E54F825" w14:textId="77777777" w:rsidR="00591E24" w:rsidRDefault="001A4F08">
      <w:pPr>
        <w:pStyle w:val="Code"/>
      </w:pPr>
      <w:r>
        <w:rPr>
          <w:noProof/>
        </w:rPr>
        <w:t xml:space="preserve">                     [image(i+1,j-1) image(i+1,j+0) image(i+1,j+1)]];</w:t>
      </w:r>
    </w:p>
    <w:p w14:paraId="0E54F826" w14:textId="77777777" w:rsidR="00591E24" w:rsidRDefault="001A4F08">
      <w:pPr>
        <w:pStyle w:val="Code"/>
      </w:pPr>
      <w:r>
        <w:rPr>
          <w:noProof/>
        </w:rPr>
        <w:t xml:space="preserve">            </w:t>
      </w:r>
    </w:p>
    <w:p w14:paraId="0E54F827" w14:textId="77777777" w:rsidR="00591E24" w:rsidRDefault="001A4F08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if</w:t>
      </w:r>
      <w:r>
        <w:rPr>
          <w:noProof/>
        </w:rPr>
        <w:t>((frame &amp; mask) == mask)</w:t>
      </w:r>
    </w:p>
    <w:p w14:paraId="0E54F828" w14:textId="77777777" w:rsidR="00591E24" w:rsidRDefault="001A4F08">
      <w:pPr>
        <w:pStyle w:val="Code"/>
      </w:pPr>
      <w:r>
        <w:rPr>
          <w:noProof/>
        </w:rPr>
        <w:t xml:space="preserve">                eroded(i,j) = 1;</w:t>
      </w:r>
    </w:p>
    <w:p w14:paraId="0E54F829" w14:textId="77777777" w:rsidR="00591E24" w:rsidRDefault="001A4F08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lse</w:t>
      </w:r>
    </w:p>
    <w:p w14:paraId="0E54F82A" w14:textId="77777777" w:rsidR="00591E24" w:rsidRDefault="001A4F08">
      <w:pPr>
        <w:pStyle w:val="Code"/>
      </w:pPr>
      <w:r>
        <w:rPr>
          <w:noProof/>
        </w:rPr>
        <w:t xml:space="preserve">                </w:t>
      </w:r>
      <w:r>
        <w:rPr>
          <w:noProof/>
        </w:rPr>
        <w:t>eroded(i,j) = 0;</w:t>
      </w:r>
    </w:p>
    <w:p w14:paraId="0E54F82B" w14:textId="77777777" w:rsidR="00591E24" w:rsidRDefault="001A4F08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nd</w:t>
      </w:r>
    </w:p>
    <w:p w14:paraId="0E54F82C" w14:textId="77777777" w:rsidR="00591E24" w:rsidRDefault="001A4F08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>end</w:t>
      </w:r>
    </w:p>
    <w:p w14:paraId="0E54F82D" w14:textId="77777777" w:rsidR="00591E24" w:rsidRDefault="001A4F08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0E54F82E" w14:textId="77777777" w:rsidR="00591E24" w:rsidRDefault="001A4F08">
      <w:pPr>
        <w:pStyle w:val="Code"/>
      </w:pPr>
      <w:r>
        <w:rPr>
          <w:noProof/>
          <w:color w:val="0000FF"/>
        </w:rPr>
        <w:t>end</w:t>
      </w:r>
    </w:p>
    <w:p w14:paraId="0E54F82F" w14:textId="77777777" w:rsidR="00591E24" w:rsidRDefault="00591E24">
      <w:pPr>
        <w:pStyle w:val="Code"/>
      </w:pPr>
    </w:p>
    <w:p w14:paraId="0E54F830" w14:textId="77777777" w:rsidR="00591E24" w:rsidRDefault="001A4F08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dilated = dilate_3x3(image, mask)</w:t>
      </w:r>
    </w:p>
    <w:p w14:paraId="0E54F831" w14:textId="77777777" w:rsidR="00591E24" w:rsidRDefault="001A4F08">
      <w:pPr>
        <w:pStyle w:val="Code"/>
      </w:pPr>
      <w:r>
        <w:rPr>
          <w:noProof/>
        </w:rPr>
        <w:t xml:space="preserve">    dilated = zeros(size(image));</w:t>
      </w:r>
    </w:p>
    <w:p w14:paraId="0E54F832" w14:textId="77777777" w:rsidR="00591E24" w:rsidRDefault="001A4F08">
      <w:pPr>
        <w:pStyle w:val="Code"/>
      </w:pPr>
      <w:r>
        <w:rPr>
          <w:noProof/>
        </w:rPr>
        <w:t xml:space="preserve">    pad = floor(size(mask,1)/2);</w:t>
      </w:r>
    </w:p>
    <w:p w14:paraId="0E54F833" w14:textId="77777777" w:rsidR="00591E24" w:rsidRDefault="001A4F08">
      <w:pPr>
        <w:pStyle w:val="Code"/>
      </w:pPr>
      <w:r>
        <w:rPr>
          <w:noProof/>
        </w:rPr>
        <w:t xml:space="preserve">    </w:t>
      </w:r>
    </w:p>
    <w:p w14:paraId="0E54F834" w14:textId="77777777" w:rsidR="00591E24" w:rsidRDefault="001A4F08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i = 1+pad : size(image,1)-pad</w:t>
      </w:r>
    </w:p>
    <w:p w14:paraId="0E54F835" w14:textId="77777777" w:rsidR="00591E24" w:rsidRDefault="001A4F08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 xml:space="preserve">for </w:t>
      </w:r>
      <w:r>
        <w:rPr>
          <w:noProof/>
        </w:rPr>
        <w:t>j = 1+pad : size(image,2)-pad</w:t>
      </w:r>
    </w:p>
    <w:p w14:paraId="0E54F836" w14:textId="77777777" w:rsidR="00591E24" w:rsidRDefault="001A4F08">
      <w:pPr>
        <w:pStyle w:val="Code"/>
      </w:pPr>
      <w:r>
        <w:rPr>
          <w:noProof/>
        </w:rPr>
        <w:t xml:space="preserve">            frame = [[image(i-1,j-1) image(i-1,j+0) image(i-1,j+1)]</w:t>
      </w:r>
    </w:p>
    <w:p w14:paraId="0E54F837" w14:textId="77777777" w:rsidR="00591E24" w:rsidRDefault="001A4F08">
      <w:pPr>
        <w:pStyle w:val="Code"/>
      </w:pPr>
      <w:r>
        <w:rPr>
          <w:noProof/>
        </w:rPr>
        <w:t xml:space="preserve">                     [image(i+0,j-1) image(i+0,j+0) image(i+0,j+1)]</w:t>
      </w:r>
    </w:p>
    <w:p w14:paraId="0E54F838" w14:textId="77777777" w:rsidR="00591E24" w:rsidRDefault="001A4F08">
      <w:pPr>
        <w:pStyle w:val="Code"/>
      </w:pPr>
      <w:r>
        <w:rPr>
          <w:noProof/>
        </w:rPr>
        <w:t xml:space="preserve">                     [image(i+1,j-1) image(i+1,j+0) image(i+1,j+1)]];</w:t>
      </w:r>
    </w:p>
    <w:p w14:paraId="0E54F839" w14:textId="77777777" w:rsidR="00591E24" w:rsidRDefault="001A4F08">
      <w:pPr>
        <w:pStyle w:val="Code"/>
      </w:pPr>
      <w:r>
        <w:rPr>
          <w:noProof/>
        </w:rPr>
        <w:t xml:space="preserve">            </w:t>
      </w:r>
    </w:p>
    <w:p w14:paraId="0E54F83A" w14:textId="77777777" w:rsidR="00591E24" w:rsidRDefault="001A4F08">
      <w:pPr>
        <w:pStyle w:val="Code"/>
      </w:pPr>
      <w:r>
        <w:rPr>
          <w:noProof/>
        </w:rPr>
        <w:t xml:space="preserve">       </w:t>
      </w:r>
      <w:r>
        <w:rPr>
          <w:noProof/>
        </w:rPr>
        <w:t xml:space="preserve">     </w:t>
      </w:r>
      <w:r>
        <w:rPr>
          <w:noProof/>
          <w:color w:val="0000FF"/>
        </w:rPr>
        <w:t>if</w:t>
      </w:r>
      <w:r>
        <w:rPr>
          <w:noProof/>
        </w:rPr>
        <w:t>((frame &amp; mask) == 0)</w:t>
      </w:r>
    </w:p>
    <w:p w14:paraId="0E54F83B" w14:textId="77777777" w:rsidR="00591E24" w:rsidRDefault="001A4F08">
      <w:pPr>
        <w:pStyle w:val="Code"/>
      </w:pPr>
      <w:r>
        <w:rPr>
          <w:noProof/>
        </w:rPr>
        <w:t xml:space="preserve">                dilated(i,j) = 0;</w:t>
      </w:r>
    </w:p>
    <w:p w14:paraId="0E54F83C" w14:textId="77777777" w:rsidR="00591E24" w:rsidRDefault="001A4F08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lse</w:t>
      </w:r>
    </w:p>
    <w:p w14:paraId="0E54F83D" w14:textId="77777777" w:rsidR="00591E24" w:rsidRDefault="001A4F08">
      <w:pPr>
        <w:pStyle w:val="Code"/>
      </w:pPr>
      <w:r>
        <w:rPr>
          <w:noProof/>
        </w:rPr>
        <w:t xml:space="preserve">                dilated(i,j) = 1;</w:t>
      </w:r>
    </w:p>
    <w:p w14:paraId="0E54F83E" w14:textId="77777777" w:rsidR="00591E24" w:rsidRDefault="001A4F08">
      <w:pPr>
        <w:pStyle w:val="Code"/>
      </w:pPr>
      <w:r>
        <w:rPr>
          <w:noProof/>
        </w:rPr>
        <w:t xml:space="preserve">            </w:t>
      </w:r>
      <w:r>
        <w:rPr>
          <w:noProof/>
          <w:color w:val="0000FF"/>
        </w:rPr>
        <w:t>end</w:t>
      </w:r>
    </w:p>
    <w:p w14:paraId="0E54F83F" w14:textId="77777777" w:rsidR="00591E24" w:rsidRDefault="001A4F08">
      <w:pPr>
        <w:pStyle w:val="Code"/>
      </w:pPr>
      <w:r>
        <w:rPr>
          <w:noProof/>
        </w:rPr>
        <w:t xml:space="preserve">       </w:t>
      </w:r>
    </w:p>
    <w:p w14:paraId="0E54F840" w14:textId="77777777" w:rsidR="00591E24" w:rsidRDefault="001A4F08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>end</w:t>
      </w:r>
    </w:p>
    <w:p w14:paraId="0E54F841" w14:textId="77777777" w:rsidR="00591E24" w:rsidRDefault="001A4F08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0E54F842" w14:textId="77777777" w:rsidR="00591E24" w:rsidRDefault="001A4F08">
      <w:pPr>
        <w:pStyle w:val="Code"/>
      </w:pPr>
      <w:r>
        <w:rPr>
          <w:noProof/>
          <w:color w:val="0000FF"/>
        </w:rPr>
        <w:t>end</w:t>
      </w:r>
    </w:p>
    <w:p w14:paraId="0E54F843" w14:textId="77777777" w:rsidR="00591E24" w:rsidRDefault="00591E24">
      <w:pPr>
        <w:pStyle w:val="Code"/>
      </w:pPr>
    </w:p>
    <w:p w14:paraId="0E54F844" w14:textId="77777777" w:rsidR="00591E24" w:rsidRDefault="001A4F08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opened = open_3x3(image,mask)</w:t>
      </w:r>
    </w:p>
    <w:p w14:paraId="0E54F845" w14:textId="77777777" w:rsidR="00591E24" w:rsidRDefault="001A4F08">
      <w:pPr>
        <w:pStyle w:val="Code"/>
      </w:pPr>
      <w:r>
        <w:rPr>
          <w:noProof/>
        </w:rPr>
        <w:t xml:space="preserve">    eroded = erode_3x3(image,mask);</w:t>
      </w:r>
    </w:p>
    <w:p w14:paraId="0E54F846" w14:textId="77777777" w:rsidR="00591E24" w:rsidRDefault="001A4F08">
      <w:pPr>
        <w:pStyle w:val="Code"/>
      </w:pPr>
      <w:r>
        <w:rPr>
          <w:noProof/>
        </w:rPr>
        <w:t xml:space="preserve">    opened = dilat</w:t>
      </w:r>
      <w:r>
        <w:rPr>
          <w:noProof/>
        </w:rPr>
        <w:t>e_3x3(eroded,mask);</w:t>
      </w:r>
    </w:p>
    <w:p w14:paraId="0E54F847" w14:textId="77777777" w:rsidR="00591E24" w:rsidRDefault="001A4F08">
      <w:pPr>
        <w:pStyle w:val="Code"/>
      </w:pPr>
      <w:r>
        <w:rPr>
          <w:noProof/>
          <w:color w:val="0000FF"/>
        </w:rPr>
        <w:t>end</w:t>
      </w:r>
    </w:p>
    <w:p w14:paraId="0E54F848" w14:textId="77777777" w:rsidR="00591E24" w:rsidRDefault="00591E24">
      <w:pPr>
        <w:pStyle w:val="Code"/>
      </w:pPr>
    </w:p>
    <w:p w14:paraId="0E54F849" w14:textId="77777777" w:rsidR="00591E24" w:rsidRDefault="001A4F08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closed = close_3x3(image,mask)</w:t>
      </w:r>
    </w:p>
    <w:p w14:paraId="0E54F84A" w14:textId="77777777" w:rsidR="00591E24" w:rsidRDefault="001A4F08">
      <w:pPr>
        <w:pStyle w:val="Code"/>
      </w:pPr>
      <w:r>
        <w:rPr>
          <w:noProof/>
        </w:rPr>
        <w:t xml:space="preserve">    dilated = dilate_3x3(image,mask);</w:t>
      </w:r>
    </w:p>
    <w:p w14:paraId="0E54F84B" w14:textId="77777777" w:rsidR="00591E24" w:rsidRDefault="001A4F08">
      <w:pPr>
        <w:pStyle w:val="Code"/>
      </w:pPr>
      <w:r>
        <w:rPr>
          <w:noProof/>
        </w:rPr>
        <w:t xml:space="preserve">    closed = erode_3x3(dilated,mask);</w:t>
      </w:r>
    </w:p>
    <w:p w14:paraId="0E54F84C" w14:textId="77777777" w:rsidR="00591E24" w:rsidRDefault="001A4F08">
      <w:pPr>
        <w:pStyle w:val="Code"/>
      </w:pPr>
      <w:r>
        <w:rPr>
          <w:noProof/>
          <w:color w:val="0000FF"/>
        </w:rPr>
        <w:t>end</w:t>
      </w:r>
    </w:p>
    <w:sectPr w:rsidR="00591E24" w:rsidSect="00344733">
      <w:pgSz w:w="12240" w:h="15840"/>
      <w:pgMar w:top="720" w:right="720" w:bottom="720" w:left="720" w:header="720" w:footer="720" w:gutter="0"/>
      <w:cols w:space="720"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B22495"/>
    <w:multiLevelType w:val="hybridMultilevel"/>
    <w:tmpl w:val="3A08D53A"/>
    <w:lvl w:ilvl="0" w:tplc="C2EEC872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461AC388">
      <w:numFmt w:val="decimal"/>
      <w:lvlText w:val=""/>
      <w:lvlJc w:val="left"/>
    </w:lvl>
    <w:lvl w:ilvl="2" w:tplc="BFF82850">
      <w:numFmt w:val="decimal"/>
      <w:lvlText w:val=""/>
      <w:lvlJc w:val="left"/>
    </w:lvl>
    <w:lvl w:ilvl="3" w:tplc="D8B2A8B6">
      <w:numFmt w:val="decimal"/>
      <w:lvlText w:val=""/>
      <w:lvlJc w:val="left"/>
    </w:lvl>
    <w:lvl w:ilvl="4" w:tplc="EB8E48B2">
      <w:numFmt w:val="decimal"/>
      <w:lvlText w:val=""/>
      <w:lvlJc w:val="left"/>
    </w:lvl>
    <w:lvl w:ilvl="5" w:tplc="531CED4C">
      <w:numFmt w:val="decimal"/>
      <w:lvlText w:val=""/>
      <w:lvlJc w:val="left"/>
    </w:lvl>
    <w:lvl w:ilvl="6" w:tplc="3B581340">
      <w:numFmt w:val="decimal"/>
      <w:lvlText w:val=""/>
      <w:lvlJc w:val="left"/>
    </w:lvl>
    <w:lvl w:ilvl="7" w:tplc="038A3F1C">
      <w:numFmt w:val="decimal"/>
      <w:lvlText w:val=""/>
      <w:lvlJc w:val="left"/>
    </w:lvl>
    <w:lvl w:ilvl="8" w:tplc="602CE36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wNDMzMDA0NDO3MDZX0lEKTi0uzszPAykwrAUAySLdnSwAAAA="/>
  </w:docVars>
  <w:rsids>
    <w:rsidRoot w:val="00591E24"/>
    <w:rsid w:val="001A4F08"/>
    <w:rsid w:val="00344733"/>
    <w:rsid w:val="00591E24"/>
    <w:rsid w:val="008F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4F7CB"/>
  <w15:docId w15:val="{0769CC7C-7622-4509-9363-2A2E25D74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8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2323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6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3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38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245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418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1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747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06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16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751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2989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2411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0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6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24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51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048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06287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06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5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841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397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266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0919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30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91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9522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2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9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95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415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669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89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7293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22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18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6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39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66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995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7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77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586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1463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86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122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382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3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092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89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3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12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66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96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196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5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93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881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5117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2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65149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62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31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67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551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456</Words>
  <Characters>2605</Characters>
  <Application>Microsoft Office Word</Application>
  <DocSecurity>0</DocSecurity>
  <Lines>21</Lines>
  <Paragraphs>6</Paragraphs>
  <ScaleCrop>false</ScaleCrop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in Keenan</cp:lastModifiedBy>
  <cp:revision>4</cp:revision>
  <dcterms:created xsi:type="dcterms:W3CDTF">2020-04-20T22:49:00Z</dcterms:created>
  <dcterms:modified xsi:type="dcterms:W3CDTF">2020-04-20T22:56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a</matlabRelease>
</mwcoreProperties>
</file>

<file path=metadata/mwcorePropertiesExtension.xml><?xml version="1.0" encoding="utf-8"?>
<mwcoreProperties xmlns="http://schemas.mathworks.com/package/2014/corePropertiesExtension">
  <matlabVersion>9.6.0.1062519</matlabVersion>
</mwcoreProperties>
</file>